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1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9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helloasdfสวัสดีข้าแตดีเอ่อทำอย่างไนครับผมค 1 1ด2ด3f5a2ด2ฟ3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assvwrqwfggqwasvzxzxvสวสวัสดีครับสวัสดีครับจ้า หก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asvvasqweqwfqwgcvascasvqwfgqxzcvavasdasvasvassvaasvvsaasvasvsavasdwdqwdqwqwwqfsa</w:t>
      </w:r>
    </w:p>
    <w:p>
      <w:pPr>
        <w:pStyle w:val="BodyText"/>
      </w:pPr>
      <w:r>
        <w:t xml:space="preserve">[เสียงปรบมือ]cassavaasasavas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wassadvasxzxsavasasvsfkamvooaksaokcsol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savsav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vaswfgsasasvsssvas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sdsassabba ฟหฟห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1</dc:title>
  <dc:creator/>
  <cp:keywords/>
  <dcterms:created xsi:type="dcterms:W3CDTF">2021-10-29T09:59:10Z</dcterms:created>
  <dcterms:modified xsi:type="dcterms:W3CDTF">2021-10-29T09:5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9 ตุลาคม 2564 เวลา 10.39 น.</vt:lpwstr>
  </property>
  <property fmtid="{D5CDD505-2E9C-101B-9397-08002B2CF9AE}" pid="3" name="subtitle">
    <vt:lpwstr/>
  </property>
</Properties>
</file>